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63F21" w14:textId="77777777" w:rsidR="00D729A6" w:rsidRDefault="0064784A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eastAsia="en-IN"/>
        </w:rPr>
        <w:pict w14:anchorId="24A1E958">
          <v:rect id="_x0000_s1084" style="position:absolute;left:0;text-align:left;margin-left:-2.25pt;margin-top:.45pt;width:642.6pt;height:64.8pt;z-index:2517012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14:paraId="0590D917" w14:textId="77777777" w:rsidR="00D729A6" w:rsidRDefault="0064784A" w:rsidP="00D729A6">
      <w:r>
        <w:rPr>
          <w:noProof/>
          <w:lang w:val="en-US"/>
        </w:rPr>
        <w:pict w14:anchorId="72819375">
          <v:rect id="Rectangle 5" o:spid="_x0000_s1081" style="position:absolute;margin-left:451.25pt;margin-top:20.75pt;width:85.05pt;height:248.65pt;z-index:251698176;visibility:visible;mso-wrap-distance-left:9pt;mso-wrap-distance-top:0;mso-wrap-distance-right:9pt;mso-wrap-distance-bottom:0;mso-position-horizontal-relative:text;mso-position-vertical-relative:text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" stroked="f">
            <v:textbox style="layout-flow:vertical;mso-layout-flow-alt:bottom-to-top;mso-next-textbox:#Rectangle 5">
              <w:txbxContent>
                <w:p w14:paraId="7004ED32" w14:textId="77777777" w:rsidR="00D729A6" w:rsidRPr="003B13C9" w:rsidRDefault="00D729A6" w:rsidP="00D729A6">
                  <w:pPr>
                    <w:spacing w:after="0" w:line="240" w:lineRule="auto"/>
                    <w:jc w:val="center"/>
                    <w:rPr>
                      <w:b/>
                      <w:color w:val="00578D"/>
                      <w:sz w:val="72"/>
                      <w:szCs w:val="80"/>
                    </w:rPr>
                  </w:pPr>
                  <w:r w:rsidRPr="003B13C9">
                    <w:rPr>
                      <w:b/>
                      <w:color w:val="00578D"/>
                      <w:sz w:val="72"/>
                      <w:szCs w:val="80"/>
                    </w:rPr>
                    <w:t>CDAC Feb 2015</w:t>
                  </w:r>
                </w:p>
              </w:txbxContent>
            </v:textbox>
          </v:rect>
        </w:pict>
      </w:r>
      <w:r>
        <w:rPr>
          <w:noProof/>
          <w:lang w:val="en-US"/>
        </w:rPr>
        <w:pict w14:anchorId="7002DC13">
          <v:oval id="Oval 3" o:spid="_x0000_s1082" style="position:absolute;margin-left:247.15pt;margin-top:467.7pt;width:506pt;height:6in;z-index:251699200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" stroked="f"/>
        </w:pict>
      </w:r>
    </w:p>
    <w:p w14:paraId="20E503D3" w14:textId="77777777" w:rsidR="00D729A6" w:rsidRDefault="0064784A" w:rsidP="00D729A6">
      <w:r>
        <w:rPr>
          <w:noProof/>
          <w:lang w:val="en-US"/>
        </w:rPr>
        <w:pict w14:anchorId="38C1A663">
          <v:rect id="Rectangle 4" o:spid="_x0000_s1080" style="position:absolute;margin-left:28.5pt;margin-top:1.55pt;width:429pt;height:207pt;z-index:25169715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" stroked="f">
            <v:textbox style="mso-next-textbox:#Rectangle 4">
              <w:txbxContent>
                <w:p w14:paraId="5E733042" w14:textId="58A35EEE" w:rsidR="00D729A6" w:rsidRDefault="005B38F2" w:rsidP="00D729A6">
                  <w:pPr>
                    <w:jc w:val="right"/>
                    <w:rPr>
                      <w:sz w:val="72"/>
                      <w:szCs w:val="72"/>
                    </w:rPr>
                  </w:pPr>
                  <w:r w:rsidRPr="005B38F2">
                    <w:rPr>
                      <w:color w:val="0082D2"/>
                      <w:sz w:val="72"/>
                      <w:szCs w:val="72"/>
                    </w:rPr>
                    <w:t>8 x 3 Priority Encoder</w:t>
                  </w:r>
                </w:p>
                <w:p w14:paraId="040F3C81" w14:textId="77777777" w:rsidR="00D729A6" w:rsidRPr="00ED5A07" w:rsidRDefault="00D729A6" w:rsidP="00D729A6">
                  <w:pPr>
                    <w:jc w:val="right"/>
                    <w:rPr>
                      <w:sz w:val="72"/>
                      <w:szCs w:val="72"/>
                    </w:rPr>
                  </w:pPr>
                </w:p>
              </w:txbxContent>
            </v:textbox>
          </v:rect>
        </w:pict>
      </w:r>
    </w:p>
    <w:p w14:paraId="0CD07F89" w14:textId="77777777" w:rsidR="00D729A6" w:rsidRDefault="00D729A6" w:rsidP="00D729A6"/>
    <w:p w14:paraId="35B961FE" w14:textId="77777777" w:rsidR="00D729A6" w:rsidRDefault="00D729A6" w:rsidP="00D729A6"/>
    <w:p w14:paraId="23F12218" w14:textId="77777777" w:rsidR="00D729A6" w:rsidRDefault="00D729A6" w:rsidP="00D729A6"/>
    <w:p w14:paraId="74B5BDDE" w14:textId="77777777" w:rsidR="00D729A6" w:rsidRDefault="00D729A6" w:rsidP="00D729A6"/>
    <w:p w14:paraId="7B41F4F7" w14:textId="77777777" w:rsidR="00D729A6" w:rsidRDefault="00D729A6" w:rsidP="00D729A6"/>
    <w:p w14:paraId="2C5FA9BC" w14:textId="77777777" w:rsidR="00D729A6" w:rsidRDefault="00D729A6" w:rsidP="00D729A6"/>
    <w:p w14:paraId="6CFF4A77" w14:textId="77777777" w:rsidR="00D729A6" w:rsidRDefault="00D729A6" w:rsidP="00D729A6"/>
    <w:p w14:paraId="18D8A7C7" w14:textId="77777777" w:rsidR="00D729A6" w:rsidRDefault="00D729A6" w:rsidP="00D729A6"/>
    <w:p w14:paraId="4AA92A2D" w14:textId="77777777" w:rsidR="00D729A6" w:rsidRDefault="0064784A" w:rsidP="00D729A6">
      <w:r>
        <w:rPr>
          <w:noProof/>
          <w:lang w:eastAsia="en-IN"/>
        </w:rPr>
        <w:pict w14:anchorId="7818E393">
          <v:rect id="_x0000_s1086" style="position:absolute;margin-left:44.4pt;margin-top:-7.35pt;width:7.15pt;height:830.75pt;z-index:2517032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14:paraId="56C3D29E" w14:textId="77777777" w:rsidR="00D729A6" w:rsidRDefault="00D729A6" w:rsidP="00D729A6"/>
    <w:p w14:paraId="3173E22C" w14:textId="77777777" w:rsidR="00D729A6" w:rsidRDefault="00D729A6" w:rsidP="00D729A6"/>
    <w:p w14:paraId="45B8859B" w14:textId="77777777" w:rsidR="00D729A6" w:rsidRDefault="00D729A6" w:rsidP="00D729A6"/>
    <w:p w14:paraId="52EA5A0F" w14:textId="77777777" w:rsidR="00D729A6" w:rsidRDefault="0064784A" w:rsidP="00D729A6">
      <w:r>
        <w:rPr>
          <w:noProof/>
          <w:lang w:eastAsia="en-IN"/>
        </w:rPr>
        <w:pict w14:anchorId="6DDF86C5">
          <v:rect id="_x0000_s1087" style="position:absolute;margin-left:44.4pt;margin-top:-7.35pt;width:7.15pt;height:830.75pt;z-index:25170432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038DC79F" w14:textId="77777777" w:rsidR="00D729A6" w:rsidRDefault="00D729A6" w:rsidP="00D729A6"/>
    <w:p w14:paraId="712FCDE4" w14:textId="77777777" w:rsidR="00D729A6" w:rsidRDefault="00D729A6" w:rsidP="00D729A6"/>
    <w:p w14:paraId="51FA8755" w14:textId="77777777" w:rsidR="00D729A6" w:rsidRDefault="0064784A" w:rsidP="00D729A6">
      <w:r>
        <w:rPr>
          <w:noProof/>
          <w:lang w:val="en-US"/>
        </w:rPr>
        <w:pict w14:anchorId="334223E3">
          <v:rect id="Rectangle 6" o:spid="_x0000_s1083" style="position:absolute;margin-left:264pt;margin-top:23.4pt;width:269.5pt;height:2in;z-index:25170022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" filled="f" stroked="f">
            <v:textbox style="mso-next-textbox:#Rectangle 6">
              <w:txbxContent>
                <w:p w14:paraId="6C6AE58A" w14:textId="77777777" w:rsidR="00D729A6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Name: Bhrigu Bhargava</w:t>
                  </w:r>
                </w:p>
                <w:p w14:paraId="5BF4D06C" w14:textId="0E7DC0C8" w:rsidR="00D729A6" w:rsidRPr="000066FE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bookmarkStart w:id="0" w:name="_GoBack"/>
                  <w:bookmarkEnd w:id="0"/>
                </w:p>
              </w:txbxContent>
            </v:textbox>
          </v:rect>
        </w:pict>
      </w:r>
    </w:p>
    <w:p w14:paraId="1326AA1D" w14:textId="77777777" w:rsidR="00D729A6" w:rsidRDefault="00D729A6" w:rsidP="00D729A6"/>
    <w:p w14:paraId="4D58D308" w14:textId="77777777" w:rsidR="00D729A6" w:rsidRDefault="00D729A6" w:rsidP="00D729A6"/>
    <w:p w14:paraId="63A4B218" w14:textId="77777777" w:rsidR="00D729A6" w:rsidRDefault="0064784A" w:rsidP="00D729A6">
      <w:r>
        <w:rPr>
          <w:noProof/>
          <w:lang w:eastAsia="en-IN"/>
        </w:rPr>
        <w:pict w14:anchorId="0B6779BC">
          <v:rect id="_x0000_s1085" style="position:absolute;margin-left:0;margin-top:0;width:641.75pt;height:64pt;z-index:25170227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40513AE7" w14:textId="77777777" w:rsidR="00D729A6" w:rsidRDefault="00D729A6" w:rsidP="00D729A6"/>
    <w:p w14:paraId="074D973F" w14:textId="77777777" w:rsidR="00D729A6" w:rsidRDefault="00D729A6" w:rsidP="00D729A6"/>
    <w:p w14:paraId="46B011DF" w14:textId="77777777" w:rsidR="00D729A6" w:rsidRDefault="00D729A6" w:rsidP="00D729A6"/>
    <w:p w14:paraId="6BAA6483" w14:textId="77777777" w:rsidR="00D729A6" w:rsidRDefault="00D729A6" w:rsidP="00D729A6"/>
    <w:p w14:paraId="02DEE0E4" w14:textId="77777777" w:rsidR="00D729A6" w:rsidRDefault="00D729A6" w:rsidP="00D729A6"/>
    <w:p w14:paraId="3B664280" w14:textId="77777777" w:rsidR="00D729A6" w:rsidRDefault="00D729A6" w:rsidP="00D729A6"/>
    <w:p w14:paraId="5D1200C4" w14:textId="77777777" w:rsidR="00411A31" w:rsidRPr="006F742C" w:rsidRDefault="005B38F2" w:rsidP="005E5340">
      <w:pPr>
        <w:pStyle w:val="NoSpacing"/>
        <w:jc w:val="center"/>
        <w:rPr>
          <w:rFonts w:asciiTheme="majorHAnsi" w:eastAsiaTheme="majorEastAsia" w:hAnsiTheme="majorHAnsi" w:cstheme="majorBidi"/>
          <w:color w:val="4F81BD" w:themeColor="accent1"/>
          <w:sz w:val="96"/>
          <w:szCs w:val="72"/>
        </w:rPr>
      </w:pPr>
      <w:r w:rsidRPr="005B38F2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>8 x 3 Priority Encoder</w:t>
      </w:r>
      <w:r w:rsidR="005E5340" w:rsidRPr="006F742C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 xml:space="preserve"> using </w:t>
      </w:r>
      <w:r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>Concurrent</w:t>
      </w:r>
      <w:r w:rsidR="005E5340" w:rsidRPr="006F742C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 xml:space="preserve"> </w:t>
      </w:r>
      <w:r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>Statements</w:t>
      </w:r>
    </w:p>
    <w:sdt>
      <w:sdt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72"/>
          <w:szCs w:val="72"/>
        </w:rPr>
        <w:id w:val="589621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sdtEndPr>
      <w:sdtContent>
        <w:p w14:paraId="16B44F00" w14:textId="77777777" w:rsidR="009F4B42" w:rsidRDefault="0064784A" w:rsidP="009F4B42">
          <w:pPr>
            <w:pStyle w:val="NoSpacing"/>
          </w:pPr>
          <w:r>
            <w:rPr>
              <w:rFonts w:eastAsiaTheme="majorEastAsia" w:cstheme="majorBidi"/>
              <w:noProof/>
              <w:lang w:eastAsia="zh-TW"/>
            </w:rPr>
            <w:pict w14:anchorId="1BB5D29A">
              <v:rect id="_x0000_s1026" style="position:absolute;margin-left:0;margin-top:0;width:641.75pt;height:64pt;z-index:251660288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295D255B">
              <v:rect id="_x0000_s1029" style="position:absolute;margin-left:0;margin-top:0;width:7.15pt;height:830.75pt;z-index:251663360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    <w10:wrap anchorx="margin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756ECB81">
              <v:rect id="_x0000_s1028" style="position:absolute;margin-left:0;margin-top:0;width:7.15pt;height:830.75pt;z-index:251662336;mso-height-percent:1050;mso-position-horizontal:center;mso-position-horizontal-relative:right-margin-area;mso-position-vertical:center;mso-position-vertical-relative:page;mso-height-percent:1050" o:allowincell="f" fillcolor="white [3212]" strokecolor="#548dd4 [1951]">
                <w10:wrap anchorx="page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3681FD97">
              <v:rect id="_x0000_s1027" style="position:absolute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margin"/>
              </v:rect>
            </w:pict>
          </w:r>
        </w:p>
      </w:sdtContent>
    </w:sdt>
    <w:p w14:paraId="1E4766C7" w14:textId="77777777" w:rsidR="002449EA" w:rsidRDefault="005E5340" w:rsidP="00F02AED">
      <w:pPr>
        <w:pStyle w:val="Heading1"/>
      </w:pPr>
      <w:r w:rsidRPr="00FE389B">
        <w:rPr>
          <w:u w:val="single"/>
        </w:rPr>
        <w:t>Design Approach</w:t>
      </w:r>
      <w:r>
        <w:t xml:space="preserve">: </w:t>
      </w:r>
    </w:p>
    <w:p w14:paraId="343EA77A" w14:textId="77777777" w:rsidR="00E75A13" w:rsidRPr="00E75A13" w:rsidRDefault="00E75A13" w:rsidP="00E75A13">
      <w:pPr>
        <w:ind w:firstLine="720"/>
        <w:rPr>
          <w:lang w:val="en-US"/>
        </w:rPr>
      </w:pPr>
      <w:r w:rsidRPr="00E75A13">
        <w:rPr>
          <w:bCs/>
          <w:lang w:val="en-US"/>
        </w:rPr>
        <w:t>Digital Encoder</w:t>
      </w:r>
      <w:r w:rsidRPr="00E75A13">
        <w:rPr>
          <w:lang w:val="en-US"/>
        </w:rPr>
        <w:t xml:space="preserve"> is a </w:t>
      </w:r>
      <w:r w:rsidRPr="00E75A13">
        <w:rPr>
          <w:bCs/>
          <w:lang w:val="en-US"/>
        </w:rPr>
        <w:t>Digital</w:t>
      </w:r>
      <w:r w:rsidRPr="00E75A13">
        <w:rPr>
          <w:lang w:val="en-US"/>
        </w:rPr>
        <w:t xml:space="preserve"> Device opposite of the </w:t>
      </w:r>
      <w:r w:rsidRPr="00E75A13">
        <w:rPr>
          <w:bCs/>
          <w:lang w:val="en-US"/>
        </w:rPr>
        <w:t>Digital</w:t>
      </w:r>
      <w:r w:rsidRPr="00E75A13">
        <w:rPr>
          <w:lang w:val="en-US"/>
        </w:rPr>
        <w:t xml:space="preserve"> Decoder. A simple </w:t>
      </w:r>
      <w:r w:rsidRPr="00E75A13">
        <w:rPr>
          <w:bCs/>
          <w:lang w:val="en-US"/>
        </w:rPr>
        <w:t>encoder</w:t>
      </w:r>
      <w:r w:rsidRPr="00E75A13">
        <w:rPr>
          <w:lang w:val="en-US"/>
        </w:rPr>
        <w:t xml:space="preserve"> circuit can receive a single active input out of 2</w:t>
      </w:r>
      <w:r w:rsidRPr="00E75A13">
        <w:rPr>
          <w:vertAlign w:val="superscript"/>
          <w:lang w:val="en-US"/>
        </w:rPr>
        <w:t>n</w:t>
      </w:r>
      <w:r w:rsidRPr="00E75A13">
        <w:rPr>
          <w:lang w:val="en-US"/>
        </w:rPr>
        <w:t xml:space="preserve"> input lines generate a binary code on n parallel output lines. For example a single bit 8 to 3 </w:t>
      </w:r>
      <w:r w:rsidRPr="00E75A13">
        <w:rPr>
          <w:bCs/>
          <w:lang w:val="en-US"/>
        </w:rPr>
        <w:t>encoder</w:t>
      </w:r>
      <w:r w:rsidRPr="00E75A13">
        <w:rPr>
          <w:lang w:val="en-US"/>
        </w:rPr>
        <w:t xml:space="preserve"> takes in 8 bits input ( assume </w:t>
      </w:r>
      <w:r w:rsidRPr="00E75A13">
        <w:rPr>
          <w:b/>
          <w:lang w:val="en-US"/>
        </w:rPr>
        <w:t>a0,a1,a2,a3,a4,a5,a6,a7</w:t>
      </w:r>
      <w:r w:rsidRPr="00E75A13">
        <w:rPr>
          <w:lang w:val="en-US"/>
        </w:rPr>
        <w:t xml:space="preserve">) and 3 outputs (assume  </w:t>
      </w:r>
      <w:r w:rsidRPr="00E75A13">
        <w:rPr>
          <w:b/>
          <w:lang w:val="en-US"/>
        </w:rPr>
        <w:t>y0,y1,y2</w:t>
      </w:r>
      <w:r w:rsidRPr="00E75A13">
        <w:rPr>
          <w:lang w:val="en-US"/>
        </w:rPr>
        <w:t>)</w:t>
      </w:r>
    </w:p>
    <w:p w14:paraId="62ABBC39" w14:textId="77777777" w:rsidR="008500F9" w:rsidRDefault="00E75A13" w:rsidP="00E75A13">
      <w:pPr>
        <w:ind w:firstLine="720"/>
      </w:pPr>
      <w:r>
        <w:t>A regular encoder assumes that exactly one input is 1 (while all other inputs are 0). Consider this assumption. Normally, we have 8 inputs, which mean we have 28 or 256 rows. Only 8 rows satisfy the assumption. The truth table for an 8-3 binary encoder (8 inputs and 3 outputs) is shown below. It is assumed that only one input has a value of 1 at any given time, and then the output is invalid.</w:t>
      </w:r>
    </w:p>
    <w:p w14:paraId="7160CCCB" w14:textId="77777777" w:rsidR="00F64D1C" w:rsidRDefault="00F64D1C" w:rsidP="00771AEA">
      <w:pPr>
        <w:pStyle w:val="Heading1"/>
      </w:pPr>
      <w:r w:rsidRPr="00FE389B">
        <w:rPr>
          <w:u w:val="single"/>
        </w:rPr>
        <w:t>Circuit Diagram</w:t>
      </w:r>
      <w:r>
        <w:t xml:space="preserve">: </w:t>
      </w:r>
    </w:p>
    <w:p w14:paraId="299D6BC7" w14:textId="77777777" w:rsidR="00E75A13" w:rsidRPr="00E75A13" w:rsidRDefault="00E75A13" w:rsidP="00E75A13"/>
    <w:p w14:paraId="173C77A7" w14:textId="77777777" w:rsidR="00F64D1C" w:rsidRDefault="00E75A13" w:rsidP="00F64D1C">
      <w:pPr>
        <w:rPr>
          <w:b/>
        </w:rPr>
      </w:pPr>
      <w:r w:rsidRPr="00E75A13">
        <w:rPr>
          <w:b/>
          <w:noProof/>
          <w:lang w:eastAsia="en-IN"/>
        </w:rPr>
        <w:drawing>
          <wp:inline distT="0" distB="0" distL="0" distR="0" wp14:anchorId="33EA48B9" wp14:editId="3DF4A3E5">
            <wp:extent cx="3467100" cy="25527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70AA7" w14:textId="77777777" w:rsidR="007C4257" w:rsidRDefault="00745C80" w:rsidP="00F64D1C">
      <w:pPr>
        <w:rPr>
          <w:b/>
        </w:rPr>
      </w:pPr>
      <w:r>
        <w:rPr>
          <w:b/>
        </w:rPr>
        <w:t>Fig 1:- C</w:t>
      </w:r>
      <w:r w:rsidRPr="00F64D1C">
        <w:rPr>
          <w:b/>
        </w:rPr>
        <w:t xml:space="preserve">ircuit Diagram of </w:t>
      </w:r>
      <w:r w:rsidR="00E75A13" w:rsidRPr="00E75A13">
        <w:rPr>
          <w:b/>
        </w:rPr>
        <w:t>8 x 3 Priority Encoder</w:t>
      </w:r>
    </w:p>
    <w:p w14:paraId="3FF058FF" w14:textId="77777777" w:rsidR="00E75A13" w:rsidRDefault="00E75A13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02930E8D" w14:textId="77777777" w:rsidR="00E75A13" w:rsidRDefault="00E75A13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5EA1D784" w14:textId="77777777" w:rsidR="00E75A13" w:rsidRDefault="00E75A13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01D5C7D0" w14:textId="77777777" w:rsidR="00F64D1C" w:rsidRPr="00F64D1C" w:rsidRDefault="0064784A" w:rsidP="00F64D1C">
      <w:pPr>
        <w:rPr>
          <w:b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lastRenderedPageBreak/>
        <w:pict w14:anchorId="6D4054FE">
          <v:rect id="_x0000_s1031" style="position:absolute;margin-left:-3.3pt;margin-top:-.35pt;width:642.6pt;height:64.15pt;z-index:251667456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u w:val="single"/>
          <w:lang w:eastAsia="en-IN"/>
        </w:rPr>
        <w:pict w14:anchorId="58097514">
          <v:rect id="_x0000_s1044" style="position:absolute;margin-left:33.25pt;margin-top:-14.1pt;width:7.15pt;height:830.7pt;z-index:25171865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b/>
          <w:noProof/>
          <w:u w:val="single"/>
          <w:lang w:eastAsia="en-IN"/>
        </w:rPr>
        <w:pict w14:anchorId="7DDD742D">
          <v:rect id="_x0000_s1045" style="position:absolute;margin-left:32.8pt;margin-top:-15.5pt;width:7.15pt;height:829.7pt;z-index:251719680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pict w14:anchorId="33BEE27A">
          <v:rect id="_x0000_s1030" style="position:absolute;margin-left:-3.3pt;margin-top:727.3pt;width:642.6pt;height:64.8pt;z-index:251666432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3627B1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Block Diagram</w:t>
      </w:r>
      <w:r w:rsidR="003627B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015F2D6A" w14:textId="77777777" w:rsidR="00F64D1C" w:rsidRPr="00F64D1C" w:rsidRDefault="00E75A13" w:rsidP="00F64D1C">
      <w:pPr>
        <w:rPr>
          <w:b/>
        </w:rPr>
      </w:pPr>
      <w:r w:rsidRPr="00E75A13">
        <w:rPr>
          <w:b/>
          <w:noProof/>
          <w:lang w:eastAsia="en-IN"/>
        </w:rPr>
        <w:drawing>
          <wp:inline distT="0" distB="0" distL="0" distR="0" wp14:anchorId="3D032D2D" wp14:editId="3DE8DC6F">
            <wp:extent cx="1758586" cy="2307265"/>
            <wp:effectExtent l="19050" t="0" r="0" b="0"/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399" cy="2307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DED7D" w14:textId="77777777" w:rsidR="00E75A13" w:rsidRDefault="000D1EFF" w:rsidP="00E75A13">
      <w:pPr>
        <w:rPr>
          <w:b/>
        </w:rPr>
      </w:pPr>
      <w:r>
        <w:rPr>
          <w:b/>
        </w:rPr>
        <w:t xml:space="preserve">   Fig 2</w:t>
      </w:r>
      <w:r w:rsidR="00B40AB2">
        <w:rPr>
          <w:b/>
        </w:rPr>
        <w:t>:- B</w:t>
      </w:r>
      <w:r w:rsidR="00F64D1C" w:rsidRPr="00F64D1C">
        <w:rPr>
          <w:b/>
        </w:rPr>
        <w:t xml:space="preserve">lock </w:t>
      </w:r>
      <w:r w:rsidR="003627B1" w:rsidRPr="00F64D1C">
        <w:rPr>
          <w:b/>
        </w:rPr>
        <w:t xml:space="preserve">Diagram </w:t>
      </w:r>
      <w:r w:rsidR="003627B1">
        <w:rPr>
          <w:b/>
        </w:rPr>
        <w:t>o</w:t>
      </w:r>
      <w:r w:rsidR="003627B1" w:rsidRPr="00F64D1C">
        <w:rPr>
          <w:b/>
        </w:rPr>
        <w:t xml:space="preserve">f </w:t>
      </w:r>
      <w:r w:rsidR="00E75A13" w:rsidRPr="00E75A13">
        <w:rPr>
          <w:b/>
        </w:rPr>
        <w:t>8 x 3 Priority Encoder</w:t>
      </w:r>
    </w:p>
    <w:p w14:paraId="1D6CA4CE" w14:textId="77777777" w:rsidR="00F64D1C" w:rsidRPr="003627B1" w:rsidRDefault="00415826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T</w:t>
      </w:r>
      <w:r w:rsidR="003627B1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ruth Table</w:t>
      </w:r>
      <w:r w:rsidR="003627B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tbl>
      <w:tblPr>
        <w:tblStyle w:val="LightGrid-Accent11"/>
        <w:tblW w:w="0" w:type="auto"/>
        <w:tblLook w:val="04A0" w:firstRow="1" w:lastRow="0" w:firstColumn="1" w:lastColumn="0" w:noHBand="0" w:noVBand="1"/>
      </w:tblPr>
      <w:tblGrid>
        <w:gridCol w:w="865"/>
        <w:gridCol w:w="865"/>
        <w:gridCol w:w="865"/>
        <w:gridCol w:w="810"/>
        <w:gridCol w:w="865"/>
        <w:gridCol w:w="865"/>
        <w:gridCol w:w="865"/>
        <w:gridCol w:w="810"/>
        <w:gridCol w:w="810"/>
        <w:gridCol w:w="811"/>
        <w:gridCol w:w="811"/>
      </w:tblGrid>
      <w:tr w:rsidR="00E75A13" w:rsidRPr="00E75A13" w14:paraId="6BA7E729" w14:textId="77777777" w:rsidTr="00E75A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0" w:type="dxa"/>
            <w:gridSpan w:val="8"/>
          </w:tcPr>
          <w:p w14:paraId="6BFB35BF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Input</w:t>
            </w:r>
          </w:p>
        </w:tc>
        <w:tc>
          <w:tcPr>
            <w:tcW w:w="2432" w:type="dxa"/>
            <w:gridSpan w:val="3"/>
          </w:tcPr>
          <w:p w14:paraId="1F49C218" w14:textId="77777777" w:rsidR="00E75A13" w:rsidRPr="00E75A13" w:rsidRDefault="00E75A13" w:rsidP="00E75A1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Output</w:t>
            </w:r>
          </w:p>
        </w:tc>
      </w:tr>
      <w:tr w:rsidR="00E75A13" w:rsidRPr="00E75A13" w14:paraId="18CC8FB5" w14:textId="77777777" w:rsidTr="00E75A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235C04EF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Y0</w:t>
            </w:r>
          </w:p>
        </w:tc>
        <w:tc>
          <w:tcPr>
            <w:tcW w:w="865" w:type="dxa"/>
          </w:tcPr>
          <w:p w14:paraId="1C36142D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1</w:t>
            </w:r>
          </w:p>
        </w:tc>
        <w:tc>
          <w:tcPr>
            <w:tcW w:w="865" w:type="dxa"/>
          </w:tcPr>
          <w:p w14:paraId="61B0C389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2</w:t>
            </w:r>
          </w:p>
        </w:tc>
        <w:tc>
          <w:tcPr>
            <w:tcW w:w="810" w:type="dxa"/>
          </w:tcPr>
          <w:p w14:paraId="554A39A8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3</w:t>
            </w:r>
          </w:p>
        </w:tc>
        <w:tc>
          <w:tcPr>
            <w:tcW w:w="865" w:type="dxa"/>
          </w:tcPr>
          <w:p w14:paraId="1B92C889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4</w:t>
            </w:r>
          </w:p>
        </w:tc>
        <w:tc>
          <w:tcPr>
            <w:tcW w:w="865" w:type="dxa"/>
          </w:tcPr>
          <w:p w14:paraId="6923F5D3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5</w:t>
            </w:r>
          </w:p>
        </w:tc>
        <w:tc>
          <w:tcPr>
            <w:tcW w:w="865" w:type="dxa"/>
          </w:tcPr>
          <w:p w14:paraId="239A997D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6</w:t>
            </w:r>
          </w:p>
        </w:tc>
        <w:tc>
          <w:tcPr>
            <w:tcW w:w="810" w:type="dxa"/>
          </w:tcPr>
          <w:p w14:paraId="7CFF1138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7</w:t>
            </w:r>
          </w:p>
        </w:tc>
        <w:tc>
          <w:tcPr>
            <w:tcW w:w="810" w:type="dxa"/>
          </w:tcPr>
          <w:p w14:paraId="6044961D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a</w:t>
            </w:r>
          </w:p>
        </w:tc>
        <w:tc>
          <w:tcPr>
            <w:tcW w:w="811" w:type="dxa"/>
          </w:tcPr>
          <w:p w14:paraId="423FD1A4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b</w:t>
            </w:r>
          </w:p>
        </w:tc>
        <w:tc>
          <w:tcPr>
            <w:tcW w:w="811" w:type="dxa"/>
          </w:tcPr>
          <w:p w14:paraId="255A6B21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c</w:t>
            </w:r>
          </w:p>
        </w:tc>
      </w:tr>
      <w:tr w:rsidR="00E75A13" w:rsidRPr="00E75A13" w14:paraId="712C5DE6" w14:textId="77777777" w:rsidTr="00E75A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7AB1C780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1</w:t>
            </w:r>
          </w:p>
        </w:tc>
        <w:tc>
          <w:tcPr>
            <w:tcW w:w="865" w:type="dxa"/>
          </w:tcPr>
          <w:p w14:paraId="113F74E9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4A74C86A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7D396611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1E0D9908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0AB48F51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4BEACDDF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09E8CDBD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43298A73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2BB13FDC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49EBABD8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</w:tr>
      <w:tr w:rsidR="00E75A13" w:rsidRPr="00E75A13" w14:paraId="14A57A91" w14:textId="77777777" w:rsidTr="00E75A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4E1B37FD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053FD36F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65" w:type="dxa"/>
          </w:tcPr>
          <w:p w14:paraId="7C9EF9B9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79DF3B72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03F86D6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6C895B3C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6C7DF8B1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37BA8DB8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0ADBA99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28057586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747A5896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</w:tr>
      <w:tr w:rsidR="00E75A13" w:rsidRPr="00E75A13" w14:paraId="5FF69776" w14:textId="77777777" w:rsidTr="00E75A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2B5BBAC2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79187326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3A066E5E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0" w:type="dxa"/>
          </w:tcPr>
          <w:p w14:paraId="23C4E5D7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53B22CD7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756F15BC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41A1C123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757B2EA8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11B9E629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23BF6194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000F2477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</w:tr>
      <w:tr w:rsidR="00E75A13" w:rsidRPr="00E75A13" w14:paraId="3246A35E" w14:textId="77777777" w:rsidTr="00E75A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121D667C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0CF15148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20C7ED68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30EB75BD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65" w:type="dxa"/>
          </w:tcPr>
          <w:p w14:paraId="5410AE06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1EF0F84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1D712B9C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19A2D086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162657C9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580268D9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6F7D3AD3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</w:tr>
      <w:tr w:rsidR="00E75A13" w:rsidRPr="00E75A13" w14:paraId="5AF8AC25" w14:textId="77777777" w:rsidTr="00E75A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5AF62A95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30CC8360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30D8CD45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0847B047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41424FF6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65" w:type="dxa"/>
          </w:tcPr>
          <w:p w14:paraId="280264BD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7EDF6E5D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5C99DF78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161ED7D6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384AED08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2D741FE7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</w:tr>
      <w:tr w:rsidR="00E75A13" w:rsidRPr="00E75A13" w14:paraId="4BB5F27A" w14:textId="77777777" w:rsidTr="00E75A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10F0EF5F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061BC08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71B559D9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5544C820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4ABE5BDA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03D68713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65" w:type="dxa"/>
          </w:tcPr>
          <w:p w14:paraId="5808A550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5EBADDDB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41DDF4B3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7B013E3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79BC668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</w:tr>
      <w:tr w:rsidR="00E75A13" w:rsidRPr="00E75A13" w14:paraId="6D0F197E" w14:textId="77777777" w:rsidTr="00E75A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1E241D65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6A8874D2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0FF680EC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7EBC8F09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22C83A0B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76676F84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792E0BA4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0" w:type="dxa"/>
          </w:tcPr>
          <w:p w14:paraId="768199F8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64FCC7FC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5091095B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6720B6BB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</w:tr>
      <w:tr w:rsidR="00E75A13" w:rsidRPr="00E75A13" w14:paraId="12672C09" w14:textId="77777777" w:rsidTr="00E75A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7751F6BF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1E7406E2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6438CB90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71E64DBE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2B416A96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07A2BA03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08C6BD71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4B5E3BF1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0" w:type="dxa"/>
          </w:tcPr>
          <w:p w14:paraId="792E669D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04237B9E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604A0322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</w:tr>
    </w:tbl>
    <w:p w14:paraId="1B111257" w14:textId="77777777" w:rsidR="00F64D1C" w:rsidRDefault="00F64D1C" w:rsidP="00E75A13">
      <w:pPr>
        <w:spacing w:after="0"/>
        <w:rPr>
          <w:b/>
        </w:rPr>
      </w:pPr>
    </w:p>
    <w:p w14:paraId="78F94880" w14:textId="77777777" w:rsidR="00AB3020" w:rsidRPr="00B84DEF" w:rsidRDefault="0064784A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 w14:anchorId="295D53EF">
          <v:rect id="_x0000_s1095" style="position:absolute;margin-left:-3.3pt;margin-top:.6pt;width:642.6pt;height:64.8pt;z-index:2517114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F7010A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ource Code</w:t>
      </w:r>
      <w:r w:rsidR="00F7010A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: </w:t>
      </w:r>
    </w:p>
    <w:p w14:paraId="0E5F5FD9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module </w:t>
      </w:r>
      <w:proofErr w:type="spellStart"/>
      <w:r>
        <w:t>enco_p</w:t>
      </w:r>
      <w:proofErr w:type="spellEnd"/>
      <w:r>
        <w:t xml:space="preserve"> (</w:t>
      </w:r>
      <w:proofErr w:type="spellStart"/>
      <w:proofErr w:type="gramStart"/>
      <w:r>
        <w:t>ip,v</w:t>
      </w:r>
      <w:proofErr w:type="gramEnd"/>
      <w:r>
        <w:t>,op</w:t>
      </w:r>
      <w:proofErr w:type="spellEnd"/>
      <w:r>
        <w:t>);</w:t>
      </w:r>
    </w:p>
    <w:p w14:paraId="7BECB95B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output [2:0] op;</w:t>
      </w:r>
    </w:p>
    <w:p w14:paraId="438FDABC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input [7:0] </w:t>
      </w:r>
      <w:proofErr w:type="spellStart"/>
      <w:r>
        <w:t>ip</w:t>
      </w:r>
      <w:proofErr w:type="spellEnd"/>
      <w:r>
        <w:t>;</w:t>
      </w:r>
    </w:p>
    <w:p w14:paraId="00C72FC0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output v;</w:t>
      </w:r>
    </w:p>
    <w:p w14:paraId="747F76DE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wire [2:0] t1;</w:t>
      </w:r>
    </w:p>
    <w:p w14:paraId="5900239A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assign t1=(</w:t>
      </w:r>
      <w:proofErr w:type="spellStart"/>
      <w:proofErr w:type="gramStart"/>
      <w:r>
        <w:t>ip</w:t>
      </w:r>
      <w:proofErr w:type="spellEnd"/>
      <w:r>
        <w:t>[</w:t>
      </w:r>
      <w:proofErr w:type="gramEnd"/>
      <w:r>
        <w:t>0]===1)? 0:</w:t>
      </w:r>
    </w:p>
    <w:p w14:paraId="7562A12F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(</w:t>
      </w:r>
      <w:proofErr w:type="spellStart"/>
      <w:proofErr w:type="gramStart"/>
      <w:r>
        <w:t>ip</w:t>
      </w:r>
      <w:proofErr w:type="spellEnd"/>
      <w:r>
        <w:t>[</w:t>
      </w:r>
      <w:proofErr w:type="gramEnd"/>
      <w:r>
        <w:t>1]===1)? 1:</w:t>
      </w:r>
    </w:p>
    <w:p w14:paraId="63CE8AE6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(</w:t>
      </w:r>
      <w:proofErr w:type="spellStart"/>
      <w:proofErr w:type="gramStart"/>
      <w:r>
        <w:t>ip</w:t>
      </w:r>
      <w:proofErr w:type="spellEnd"/>
      <w:r>
        <w:t>[</w:t>
      </w:r>
      <w:proofErr w:type="gramEnd"/>
      <w:r>
        <w:t>2]===1)? 2:</w:t>
      </w:r>
    </w:p>
    <w:p w14:paraId="05B37918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(</w:t>
      </w:r>
      <w:proofErr w:type="spellStart"/>
      <w:proofErr w:type="gramStart"/>
      <w:r>
        <w:t>ip</w:t>
      </w:r>
      <w:proofErr w:type="spellEnd"/>
      <w:r>
        <w:t>[</w:t>
      </w:r>
      <w:proofErr w:type="gramEnd"/>
      <w:r>
        <w:t>3]===1) ? 3:</w:t>
      </w:r>
    </w:p>
    <w:p w14:paraId="51393189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(</w:t>
      </w:r>
      <w:proofErr w:type="spellStart"/>
      <w:proofErr w:type="gramStart"/>
      <w:r>
        <w:t>ip</w:t>
      </w:r>
      <w:proofErr w:type="spellEnd"/>
      <w:r>
        <w:t>[</w:t>
      </w:r>
      <w:proofErr w:type="gramEnd"/>
      <w:r>
        <w:t>4]===1) ? 4:</w:t>
      </w:r>
    </w:p>
    <w:p w14:paraId="1A2E27DE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lastRenderedPageBreak/>
        <w:t>(</w:t>
      </w:r>
      <w:proofErr w:type="spellStart"/>
      <w:proofErr w:type="gramStart"/>
      <w:r>
        <w:t>ip</w:t>
      </w:r>
      <w:proofErr w:type="spellEnd"/>
      <w:r>
        <w:t>[</w:t>
      </w:r>
      <w:proofErr w:type="gramEnd"/>
      <w:r>
        <w:t>5]===1) ? 5:</w:t>
      </w:r>
    </w:p>
    <w:p w14:paraId="77BC33FB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(</w:t>
      </w:r>
      <w:proofErr w:type="spellStart"/>
      <w:proofErr w:type="gramStart"/>
      <w:r>
        <w:t>ip</w:t>
      </w:r>
      <w:proofErr w:type="spellEnd"/>
      <w:r>
        <w:t>[</w:t>
      </w:r>
      <w:proofErr w:type="gramEnd"/>
      <w:r>
        <w:t>6]===1)? 6:</w:t>
      </w:r>
    </w:p>
    <w:p w14:paraId="0A231734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(</w:t>
      </w:r>
      <w:proofErr w:type="spellStart"/>
      <w:proofErr w:type="gramStart"/>
      <w:r>
        <w:t>ip</w:t>
      </w:r>
      <w:proofErr w:type="spellEnd"/>
      <w:r>
        <w:t>[</w:t>
      </w:r>
      <w:proofErr w:type="gramEnd"/>
      <w:r>
        <w:t>7]===1)? 7:3'bx;</w:t>
      </w:r>
    </w:p>
    <w:p w14:paraId="7F3DD278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assign op=t1;</w:t>
      </w:r>
    </w:p>
    <w:p w14:paraId="01C048B9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assign v=(t1===3'bx</w:t>
      </w:r>
      <w:proofErr w:type="gramStart"/>
      <w:r>
        <w:t>)?0:1</w:t>
      </w:r>
      <w:proofErr w:type="gramEnd"/>
      <w:r>
        <w:t>;</w:t>
      </w:r>
    </w:p>
    <w:p w14:paraId="48B28FE3" w14:textId="77777777" w:rsidR="00FA4934" w:rsidRDefault="00FA4934" w:rsidP="00FA49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module</w:t>
      </w:r>
      <w:proofErr w:type="spellEnd"/>
    </w:p>
    <w:p w14:paraId="0546D787" w14:textId="77777777" w:rsidR="008500F9" w:rsidRDefault="0064784A" w:rsidP="00AD1BF3">
      <w:pPr>
        <w:spacing w:after="0"/>
        <w:rPr>
          <w:b/>
        </w:rPr>
      </w:pPr>
      <w:r>
        <w:rPr>
          <w:b/>
          <w:noProof/>
          <w:lang w:eastAsia="en-IN"/>
        </w:rPr>
        <w:pict w14:anchorId="7C69C7D8">
          <v:rect id="_x0000_s1094" style="position:absolute;margin-left:-1.2pt;margin-top:728.55pt;width:642.3pt;height:64.6pt;z-index:251710464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09C71B48" w14:textId="77777777" w:rsidR="00F64D1C" w:rsidRDefault="0064784A" w:rsidP="005E534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eastAsia="en-IN"/>
        </w:rPr>
        <w:pict w14:anchorId="0124A960">
          <v:rect id="_x0000_s1066" style="position:absolute;margin-left:-30.1pt;margin-top:-3pt;width:642.6pt;height:64.75pt;z-index:25165516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B84DEF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ynthesis</w:t>
      </w:r>
      <w:r w:rsidR="00B84DEF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366E4657" w14:textId="77777777" w:rsidR="00B84DEF" w:rsidRDefault="0064784A" w:rsidP="00B84DEF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pict w14:anchorId="76827DBF">
          <v:rect id="_x0000_s1060" style="position:absolute;left:0;text-align:left;margin-left:35.55pt;margin-top:-13.8pt;width:7.15pt;height:830.75pt;z-index:25171763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8529AA">
        <w:t>RTL S</w:t>
      </w:r>
      <w:r w:rsidR="00B84DEF" w:rsidRPr="00B84DEF">
        <w:t>chematic</w:t>
      </w:r>
    </w:p>
    <w:p w14:paraId="3F8D3F63" w14:textId="77777777" w:rsidR="006530FD" w:rsidRDefault="00FA4934" w:rsidP="008529AA">
      <w:r>
        <w:rPr>
          <w:noProof/>
          <w:lang w:eastAsia="en-IN"/>
        </w:rPr>
        <w:drawing>
          <wp:inline distT="0" distB="0" distL="0" distR="0" wp14:anchorId="071EF93C" wp14:editId="4A4C2094">
            <wp:extent cx="2057400" cy="3649134"/>
            <wp:effectExtent l="19050" t="0" r="0" b="0"/>
            <wp:docPr id="3" name="Picture 1" descr="E:\Verilog\150240133004\Lab2\Q2\Doc\RTL_l2q1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Verilog\150240133004\Lab2\Q2\Doc\RTL_l2q1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6491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4784A">
        <w:rPr>
          <w:noProof/>
          <w:lang w:eastAsia="en-IN"/>
        </w:rPr>
        <w:pict w14:anchorId="658AA6EE">
          <v:rect id="_x0000_s1100" style="position:absolute;margin-left:38.2pt;margin-top:-15.5pt;width:7.15pt;height:830.65pt;z-index:251715584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 w:rsidR="0064784A">
        <w:rPr>
          <w:noProof/>
          <w:lang w:eastAsia="en-IN"/>
        </w:rPr>
        <w:pict w14:anchorId="1332D826">
          <v:rect id="_x0000_s1092" style="position:absolute;margin-left:-.45pt;margin-top:728.1pt;width:642.25pt;height:64.8pt;z-index:2516490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28C59341" w14:textId="77777777" w:rsidR="008529AA" w:rsidRDefault="001666A1" w:rsidP="008529AA">
      <w:pPr>
        <w:pStyle w:val="ListParagraph"/>
        <w:numPr>
          <w:ilvl w:val="0"/>
          <w:numId w:val="2"/>
        </w:numPr>
      </w:pPr>
      <w:r>
        <w:t>Block</w:t>
      </w:r>
      <w:r w:rsidR="008529AA" w:rsidRPr="00B84DEF">
        <w:t xml:space="preserve"> </w:t>
      </w:r>
      <w:r>
        <w:t>Diagram</w:t>
      </w:r>
    </w:p>
    <w:p w14:paraId="3EAEF9BB" w14:textId="77777777" w:rsidR="00F64D1C" w:rsidRDefault="00FA4934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 wp14:anchorId="209ADB8F" wp14:editId="6FE5C7CD">
            <wp:extent cx="2009775" cy="1712524"/>
            <wp:effectExtent l="19050" t="0" r="9525" b="0"/>
            <wp:docPr id="4" name="Picture 2" descr="E:\Verilog\150240133004\Lab2\Q2\Doc\block_l2q1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Verilog\150240133004\Lab2\Q2\Doc\block_l2q1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17125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4784A"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eastAsia="en-IN"/>
        </w:rPr>
        <w:pict w14:anchorId="5D2EEEEB">
          <v:rect id="_x0000_s1064" style="position:absolute;margin-left:-503.35pt;margin-top:-3.75pt;width:7.15pt;height:830.45pt;z-index:25169203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59AF61F5" w14:textId="77777777" w:rsidR="009A4D3A" w:rsidRDefault="0064784A" w:rsidP="009A4D3A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lastRenderedPageBreak/>
        <w:pict w14:anchorId="6C90997D">
          <v:rect id="_x0000_s1068" style="position:absolute;left:0;text-align:left;margin-left:-1.5pt;margin-top:-.95pt;width:642.6pt;height:64.8pt;z-index:2516541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9A4D3A">
        <w:t>Tech Schematic</w:t>
      </w:r>
    </w:p>
    <w:p w14:paraId="384DEAD7" w14:textId="77777777" w:rsidR="009A4D3A" w:rsidRDefault="00FA4934" w:rsidP="009A4D3A">
      <w:r>
        <w:rPr>
          <w:noProof/>
          <w:lang w:eastAsia="en-IN"/>
        </w:rPr>
        <w:drawing>
          <wp:inline distT="0" distB="0" distL="0" distR="0" wp14:anchorId="025D54BD" wp14:editId="518881BE">
            <wp:extent cx="3810000" cy="4114800"/>
            <wp:effectExtent l="19050" t="0" r="0" b="0"/>
            <wp:docPr id="5" name="Picture 3" descr="E:\Verilog\150240133004\Lab2\Q2\Doc\Tech_l2q1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Verilog\150240133004\Lab2\Q2\Doc\Tech_l2q1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4784A">
        <w:rPr>
          <w:noProof/>
          <w:lang w:eastAsia="en-IN"/>
        </w:rPr>
        <w:pict w14:anchorId="7CE640DF">
          <v:rect id="_x0000_s1090" style="position:absolute;margin-left:-27.1pt;margin-top:727.85pt;width:642.6pt;height:64.5pt;z-index:2516500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20371718" w14:textId="77777777" w:rsidR="009A4D3A" w:rsidRDefault="0064784A" w:rsidP="009A4D3A">
      <w:pPr>
        <w:pStyle w:val="ListParagraph"/>
        <w:numPr>
          <w:ilvl w:val="0"/>
          <w:numId w:val="2"/>
        </w:num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 w14:anchorId="28539C9B">
          <v:rect id="_x0000_s1105" style="position:absolute;left:0;text-align:left;margin-left:-507.85pt;margin-top:2.55pt;width:7.15pt;height:829.75pt;z-index:25172275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pict w14:anchorId="2AABA7DF">
          <v:rect id="_x0000_s1048" style="position:absolute;left:0;text-align:left;margin-left:32.45pt;margin-top:-15.75pt;width:7.15pt;height:830.45pt;z-index:2516766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FD1FF1">
        <w:t>Simulation Waveform</w:t>
      </w:r>
      <w:r w:rsidR="009A4D3A" w:rsidRPr="009A4D3A">
        <w:t xml:space="preserve"> Result</w:t>
      </w:r>
    </w:p>
    <w:p w14:paraId="7C7DB727" w14:textId="77777777" w:rsidR="008500F9" w:rsidRDefault="00FA4934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 wp14:anchorId="1653ED62" wp14:editId="2CC67423">
            <wp:extent cx="5934075" cy="1933575"/>
            <wp:effectExtent l="19050" t="0" r="9525" b="0"/>
            <wp:docPr id="7" name="Picture 4" descr="E:\Verilog\150240133004\Lab2\Q2\Doc\wave_l2q1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Verilog\150240133004\Lab2\Q2\Doc\wave_l2q1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83F49" w14:textId="77777777" w:rsidR="00F64D1C" w:rsidRPr="00FE389B" w:rsidRDefault="0064784A" w:rsidP="005E534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b/>
          <w:noProof/>
          <w:lang w:eastAsia="en-IN"/>
        </w:rPr>
        <w:pict w14:anchorId="54622AA5">
          <v:rect id="_x0000_s1071" style="position:absolute;margin-left:-30.4pt;margin-top:727.4pt;width:642.4pt;height:64.8pt;z-index:2516520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lang w:eastAsia="en-IN"/>
        </w:rPr>
        <w:pict w14:anchorId="550AE42A">
          <v:rect id="_x0000_s1073" style="position:absolute;margin-left:-1.5pt;margin-top:-1.35pt;width:642.5pt;height:64.75pt;z-index:25165106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954118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Error:</w:t>
      </w:r>
    </w:p>
    <w:p w14:paraId="51D0D7EB" w14:textId="77777777" w:rsidR="0053014E" w:rsidRDefault="00FA4934" w:rsidP="00F72D7E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None</w:t>
      </w:r>
      <w:r w:rsidR="0053014E"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.</w:t>
      </w:r>
    </w:p>
    <w:p w14:paraId="53F82AB6" w14:textId="77777777" w:rsidR="00FA4934" w:rsidRDefault="00FA4934" w:rsidP="00F72D7E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728B67DF" w14:textId="77777777" w:rsidR="00FA4934" w:rsidRDefault="00FA4934" w:rsidP="00F72D7E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691CDB75" w14:textId="77777777" w:rsidR="00FA4934" w:rsidRDefault="00FA4934" w:rsidP="00F72D7E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131C04AD" w14:textId="77777777" w:rsidR="00F72D7E" w:rsidRDefault="0064784A" w:rsidP="00F72D7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  <w:lang w:eastAsia="en-IN"/>
        </w:rPr>
        <w:lastRenderedPageBreak/>
        <w:pict w14:anchorId="1DE01280">
          <v:rect id="_x0000_s1104" style="position:absolute;margin-left:37.5pt;margin-top:.15pt;width:7.15pt;height:830.25pt;z-index:251721728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383279EA">
          <v:rect id="_x0000_s1106" style="position:absolute;margin-left:-498.85pt;margin-top:.8pt;width:7.15pt;height:830.2pt;z-index:25172377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037BCF71">
          <v:rect id="_x0000_s1107" style="position:absolute;margin-left:-.9pt;margin-top:-.35pt;width:642.6pt;height:64.55pt;z-index:25164798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F72D7E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Verified by</w:t>
      </w:r>
      <w:r w:rsidR="00F72D7E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34EC2D47" w14:textId="77777777" w:rsidR="00F72D7E" w:rsidRPr="00F72D7E" w:rsidRDefault="00FA4934" w:rsidP="00F72D7E">
      <w:r>
        <w:t xml:space="preserve">Dharamveer </w:t>
      </w:r>
      <w:proofErr w:type="spellStart"/>
      <w:r>
        <w:t>Babusen</w:t>
      </w:r>
      <w:proofErr w:type="spellEnd"/>
      <w:r>
        <w:t xml:space="preserve"> </w:t>
      </w:r>
      <w:proofErr w:type="spellStart"/>
      <w:r>
        <w:t>Chindawat</w:t>
      </w:r>
      <w:proofErr w:type="spellEnd"/>
      <w:r>
        <w:t xml:space="preserve"> (</w:t>
      </w:r>
      <w:r w:rsidR="00F72D7E" w:rsidRPr="00F72D7E">
        <w:t>15024013300</w:t>
      </w:r>
      <w:r>
        <w:t>7</w:t>
      </w:r>
      <w:r w:rsidR="00F72D7E" w:rsidRPr="00F72D7E">
        <w:t>)</w:t>
      </w:r>
    </w:p>
    <w:p w14:paraId="6391BAC2" w14:textId="77777777" w:rsidR="00954118" w:rsidRDefault="00954118" w:rsidP="005E5340">
      <w:pPr>
        <w:rPr>
          <w:b/>
        </w:rPr>
      </w:pPr>
    </w:p>
    <w:p w14:paraId="68B686A1" w14:textId="77777777" w:rsidR="00F64D1C" w:rsidRDefault="00F64D1C" w:rsidP="005E5340">
      <w:pPr>
        <w:rPr>
          <w:b/>
        </w:rPr>
      </w:pPr>
    </w:p>
    <w:p w14:paraId="3D57CCBE" w14:textId="77777777" w:rsidR="00F64D1C" w:rsidRDefault="00F64D1C" w:rsidP="005E5340">
      <w:pPr>
        <w:rPr>
          <w:b/>
        </w:rPr>
      </w:pPr>
    </w:p>
    <w:p w14:paraId="6C567155" w14:textId="77777777" w:rsidR="00F64D1C" w:rsidRDefault="00F64D1C" w:rsidP="005E5340">
      <w:pPr>
        <w:rPr>
          <w:b/>
        </w:rPr>
      </w:pPr>
    </w:p>
    <w:p w14:paraId="4B46C1B0" w14:textId="77777777" w:rsidR="00F64D1C" w:rsidRDefault="00F64D1C" w:rsidP="005E5340">
      <w:pPr>
        <w:rPr>
          <w:b/>
        </w:rPr>
      </w:pPr>
    </w:p>
    <w:p w14:paraId="748167DB" w14:textId="77777777" w:rsidR="00F64D1C" w:rsidRDefault="00F64D1C" w:rsidP="005E5340">
      <w:pPr>
        <w:rPr>
          <w:b/>
        </w:rPr>
      </w:pPr>
    </w:p>
    <w:p w14:paraId="237A447B" w14:textId="77777777" w:rsidR="00F64D1C" w:rsidRPr="000A7B7D" w:rsidRDefault="0064784A" w:rsidP="005E5340">
      <w:pPr>
        <w:rPr>
          <w:b/>
        </w:rPr>
      </w:pPr>
      <w:r>
        <w:rPr>
          <w:noProof/>
          <w:lang w:eastAsia="en-IN"/>
        </w:rPr>
        <w:pict w14:anchorId="3FD1D5D4">
          <v:rect id="_x0000_s1067" style="position:absolute;margin-left:-1.5pt;margin-top:727.25pt;width:642.6pt;height:64.8pt;z-index:2516531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sectPr w:rsidR="00F64D1C" w:rsidRPr="000A7B7D" w:rsidSect="00273AF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92120"/>
    <w:multiLevelType w:val="hybridMultilevel"/>
    <w:tmpl w:val="33D00E12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0626A6"/>
    <w:multiLevelType w:val="hybridMultilevel"/>
    <w:tmpl w:val="D716E2F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7931961"/>
    <w:multiLevelType w:val="hybridMultilevel"/>
    <w:tmpl w:val="236093BC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K1NDG3NDA0NzNS0lEKTi0uzszPAykwrAUAf/KJ0SwAAAA="/>
  </w:docVars>
  <w:rsids>
    <w:rsidRoot w:val="00273AF6"/>
    <w:rsid w:val="000335D0"/>
    <w:rsid w:val="000A6F20"/>
    <w:rsid w:val="000A7B7D"/>
    <w:rsid w:val="000C0B3C"/>
    <w:rsid w:val="000D1EFF"/>
    <w:rsid w:val="000D5D58"/>
    <w:rsid w:val="000E289C"/>
    <w:rsid w:val="000E4B3C"/>
    <w:rsid w:val="001141A8"/>
    <w:rsid w:val="00135A77"/>
    <w:rsid w:val="001666A1"/>
    <w:rsid w:val="001B0192"/>
    <w:rsid w:val="002449EA"/>
    <w:rsid w:val="00273AF6"/>
    <w:rsid w:val="00273D56"/>
    <w:rsid w:val="002A5E51"/>
    <w:rsid w:val="002D5A9D"/>
    <w:rsid w:val="002E05E7"/>
    <w:rsid w:val="00341DBB"/>
    <w:rsid w:val="003627B1"/>
    <w:rsid w:val="004040ED"/>
    <w:rsid w:val="00411A31"/>
    <w:rsid w:val="00415826"/>
    <w:rsid w:val="0049506A"/>
    <w:rsid w:val="0051109C"/>
    <w:rsid w:val="0053014E"/>
    <w:rsid w:val="00554DCF"/>
    <w:rsid w:val="00583D91"/>
    <w:rsid w:val="005B38F2"/>
    <w:rsid w:val="005E5340"/>
    <w:rsid w:val="00613B87"/>
    <w:rsid w:val="0064784A"/>
    <w:rsid w:val="006530FD"/>
    <w:rsid w:val="0068723E"/>
    <w:rsid w:val="006D4EC7"/>
    <w:rsid w:val="006E10A4"/>
    <w:rsid w:val="006F742C"/>
    <w:rsid w:val="00745C80"/>
    <w:rsid w:val="00771AEA"/>
    <w:rsid w:val="007C4257"/>
    <w:rsid w:val="0082182F"/>
    <w:rsid w:val="00846FC7"/>
    <w:rsid w:val="008500F9"/>
    <w:rsid w:val="008529AA"/>
    <w:rsid w:val="008B5DFA"/>
    <w:rsid w:val="008B6C18"/>
    <w:rsid w:val="008B7EAE"/>
    <w:rsid w:val="00915197"/>
    <w:rsid w:val="00941831"/>
    <w:rsid w:val="00954118"/>
    <w:rsid w:val="009A4D3A"/>
    <w:rsid w:val="009D5A9D"/>
    <w:rsid w:val="009F4B42"/>
    <w:rsid w:val="00A0457A"/>
    <w:rsid w:val="00A87FD3"/>
    <w:rsid w:val="00AB3020"/>
    <w:rsid w:val="00AD1BF3"/>
    <w:rsid w:val="00B04914"/>
    <w:rsid w:val="00B17D20"/>
    <w:rsid w:val="00B40AB2"/>
    <w:rsid w:val="00B648E5"/>
    <w:rsid w:val="00B84DEF"/>
    <w:rsid w:val="00B93ACD"/>
    <w:rsid w:val="00B96A4B"/>
    <w:rsid w:val="00BF2B01"/>
    <w:rsid w:val="00C5336D"/>
    <w:rsid w:val="00C57038"/>
    <w:rsid w:val="00C9222F"/>
    <w:rsid w:val="00CB10E3"/>
    <w:rsid w:val="00CE5818"/>
    <w:rsid w:val="00D729A6"/>
    <w:rsid w:val="00E16E4B"/>
    <w:rsid w:val="00E63A10"/>
    <w:rsid w:val="00E715F1"/>
    <w:rsid w:val="00E75A13"/>
    <w:rsid w:val="00EA5E74"/>
    <w:rsid w:val="00F0004E"/>
    <w:rsid w:val="00F02AED"/>
    <w:rsid w:val="00F5377C"/>
    <w:rsid w:val="00F64D1C"/>
    <w:rsid w:val="00F7010A"/>
    <w:rsid w:val="00F72D7E"/>
    <w:rsid w:val="00FA4934"/>
    <w:rsid w:val="00FD1FF1"/>
    <w:rsid w:val="00FE3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8"/>
    <o:shapelayout v:ext="edit">
      <o:idmap v:ext="edit" data="1"/>
    </o:shapelayout>
  </w:shapeDefaults>
  <w:decimalSymbol w:val="."/>
  <w:listSeparator w:val=","/>
  <w14:docId w14:val="37D2D37B"/>
  <w15:docId w15:val="{D74A18F2-0F95-4600-8F83-A893CFF32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34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3A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3AF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AF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Spacing"/>
    <w:link w:val="Style1Char"/>
    <w:qFormat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2">
    <w:name w:val="Style2"/>
    <w:basedOn w:val="NoSpacing"/>
    <w:link w:val="Style2Char"/>
    <w:qFormat/>
    <w:rsid w:val="00C9222F"/>
    <w:rPr>
      <w:rFonts w:asciiTheme="majorHAnsi" w:eastAsiaTheme="majorEastAsia" w:hAnsiTheme="majorHAnsi" w:cstheme="majorBidi"/>
      <w:sz w:val="36"/>
      <w:szCs w:val="36"/>
    </w:rPr>
  </w:style>
  <w:style w:type="character" w:customStyle="1" w:styleId="Style1Char">
    <w:name w:val="Style1 Char"/>
    <w:basedOn w:val="NoSpacingChar"/>
    <w:link w:val="Style1"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3">
    <w:name w:val="Style3"/>
    <w:basedOn w:val="Normal"/>
    <w:link w:val="Style3Char"/>
    <w:qFormat/>
    <w:rsid w:val="00C9222F"/>
    <w:rPr>
      <w:sz w:val="44"/>
    </w:rPr>
  </w:style>
  <w:style w:type="character" w:customStyle="1" w:styleId="Style2Char">
    <w:name w:val="Style2 Char"/>
    <w:basedOn w:val="NoSpacingChar"/>
    <w:link w:val="Style2"/>
    <w:rsid w:val="00C9222F"/>
    <w:rPr>
      <w:rFonts w:asciiTheme="majorHAnsi" w:eastAsiaTheme="majorEastAsia" w:hAnsiTheme="majorHAnsi" w:cstheme="majorBidi"/>
      <w:sz w:val="36"/>
      <w:szCs w:val="36"/>
    </w:rPr>
  </w:style>
  <w:style w:type="paragraph" w:customStyle="1" w:styleId="Style4">
    <w:name w:val="Style4"/>
    <w:basedOn w:val="Normal"/>
    <w:link w:val="Style4Char"/>
    <w:qFormat/>
    <w:rsid w:val="00C9222F"/>
    <w:rPr>
      <w:sz w:val="28"/>
    </w:rPr>
  </w:style>
  <w:style w:type="character" w:customStyle="1" w:styleId="Style3Char">
    <w:name w:val="Style3 Char"/>
    <w:basedOn w:val="DefaultParagraphFont"/>
    <w:link w:val="Style3"/>
    <w:rsid w:val="00C9222F"/>
    <w:rPr>
      <w:sz w:val="44"/>
    </w:rPr>
  </w:style>
  <w:style w:type="character" w:customStyle="1" w:styleId="Style4Char">
    <w:name w:val="Style4 Char"/>
    <w:basedOn w:val="DefaultParagraphFont"/>
    <w:link w:val="Style4"/>
    <w:rsid w:val="00C9222F"/>
    <w:rPr>
      <w:sz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41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41D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1DBB"/>
    <w:rPr>
      <w:color w:val="0000FF" w:themeColor="hyperlink"/>
      <w:u w:val="single"/>
    </w:rPr>
  </w:style>
  <w:style w:type="paragraph" w:customStyle="1" w:styleId="Box">
    <w:name w:val="Box"/>
    <w:basedOn w:val="Normal"/>
    <w:qFormat/>
    <w:rsid w:val="00341DBB"/>
    <w:pPr>
      <w:spacing w:after="0" w:line="280" w:lineRule="exact"/>
    </w:pPr>
    <w:rPr>
      <w:rFonts w:ascii="Arial" w:eastAsia="Calibri" w:hAnsi="Arial" w:cs="Arial"/>
      <w:color w:val="323232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11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2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4DEF"/>
    <w:pPr>
      <w:ind w:left="720"/>
      <w:contextualSpacing/>
    </w:pPr>
  </w:style>
  <w:style w:type="paragraph" w:customStyle="1" w:styleId="Default">
    <w:name w:val="Default"/>
    <w:rsid w:val="0095411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273D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Shading2-Accent5">
    <w:name w:val="Medium Shading 2 Accent 5"/>
    <w:basedOn w:val="TableNormal"/>
    <w:uiPriority w:val="64"/>
    <w:rsid w:val="00273D5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Shading1-Accent11">
    <w:name w:val="Medium Shading 1 - Accent 11"/>
    <w:basedOn w:val="TableNormal"/>
    <w:uiPriority w:val="63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E75A1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2322A-09C3-4E47-9416-CD1266099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6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>www.hloom.com</Company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Free templates from www.hloom.com</dc:subject>
  <cp:keywords>professional, business, office; free office templates</cp:keywords>
  <dc:description>Download more templates for professional and private use from http://www.hloom.com. Free to download, edit, print, and distribute - see more info on our site.</dc:description>
  <cp:lastModifiedBy>Bhrigu Bhargava</cp:lastModifiedBy>
  <cp:revision>89</cp:revision>
  <dcterms:created xsi:type="dcterms:W3CDTF">2010-07-02T20:06:00Z</dcterms:created>
  <dcterms:modified xsi:type="dcterms:W3CDTF">2018-04-08T20:23:00Z</dcterms:modified>
  <cp:category>Business</cp:category>
</cp:coreProperties>
</file>